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August 27, 2023</w:t>
      </w:r>
    </w:p>
    <w:p>
      <w:pPr>
        <w:pStyle w:val="BodyText"/>
      </w:pPr>
      <w:r>
        <w:t xml:space="preserve">Hiring Manager</w:t>
      </w:r>
      <w:r>
        <w:br/>
      </w:r>
      <w:r>
        <w:t xml:space="preserve">Telecommunications Division</w:t>
      </w:r>
      <w:r>
        <w:br/>
      </w:r>
      <w:r>
        <w:t xml:space="preserve">[Company Name]</w:t>
      </w:r>
      <w:r>
        <w:br/>
      </w:r>
      <w:r>
        <w:t xml:space="preserve">Santiago, Chile</w:t>
      </w:r>
    </w:p>
    <w:bookmarkStart w:id="21" w:name="X613da486e46fd5ce998a6bc657e9696ca0c032d"/>
    <w:p>
      <w:pPr>
        <w:pStyle w:val="Heading2"/>
      </w:pPr>
      <w:r>
        <w:t xml:space="preserve">Subject: Enthusiastic Application for Telecommunication Engineer Internship at [Company Name] in Chile Santiago</w:t>
      </w:r>
    </w:p>
    <w:p>
      <w:pPr>
        <w:pStyle w:val="FirstParagraph"/>
      </w:pPr>
      <w:r>
        <w:t xml:space="preserve">Dear Hiring Manager,</w:t>
      </w:r>
    </w:p>
    <w:p>
      <w:pPr>
        <w:pStyle w:val="BodyText"/>
      </w:pPr>
      <w:r>
        <w:t xml:space="preserve">I am writing this Internship Application Letter with profound enthusiasm to express my unwavering interest in the Telecommunication Engineer Intern position at [Company Name], a leader in telecommunications innovation based in Chile Santiago. As an advanced undergraduate student pursuing a Bachelor of Science in Telecommunications Engineering at Pontificia Universidad Católica de Chile, I have meticulously prepared myself to contribute meaningfully to your team while gaining invaluable real-world experience within the dynamic telecommunications landscape of Chile Santiago.</w:t>
      </w:r>
    </w:p>
    <w:p>
      <w:pPr>
        <w:pStyle w:val="BodyText"/>
      </w:pPr>
      <w:r>
        <w:t xml:space="preserve">My academic journey has immersed me in core disciplines critical for modern telecommunication systems. I have completed rigorous coursework including Wireless Communication Systems, Optical Fiber Networks, Network Protocol Design, and Advanced Signal Processing – all directly aligning with the technical demands of your operations. In my most recent project, I designed a low-cost IoT-based network infrastructure prototype for rural connectivity assessment in the Atacama Desert region. This initiative not only earned me recognition as a top student in my department but also demonstrated my ability to solve complex problems within constrained environments – skills I am eager to apply while supporting your team's efforts across Chile Santiago.</w:t>
      </w:r>
    </w:p>
    <w:p>
      <w:pPr>
        <w:pStyle w:val="BodyText"/>
      </w:pPr>
      <w:r>
        <w:t xml:space="preserve">What particularly excites me about this opportunity is the unique convergence of technological advancement and cultural context that defines telecommunications work in Chile Santiago. This vibrant metropolis has become a strategic hub for Latin American telecom innovation, where cutting-edge 5G deployments meet the nuanced challenges of urban connectivity across diverse socioeconomic landscapes. I am deeply inspired by [Company Name]'s recent initiatives in smart city infrastructure projects within Santiago – particularly your collaboration with the Municipality of Santiago on real-time traffic management through edge computing networks. As a future Telecommunication Engineer, I am eager to contribute to such impactful work while learning from industry pioneers operating at the forefront of Chile Santiago's digital transformation.</w:t>
      </w:r>
    </w:p>
    <w:p>
      <w:pPr>
        <w:pStyle w:val="BodyText"/>
      </w:pPr>
      <w:r>
        <w:t xml:space="preserve">My technical proficiency extends beyond coursework. I have hands-on experience with Cisco Packet Tracer for network simulation, MATLAB for signal analysis, and Python for automation scripting – all tools extensively used in professional telecom environments. During a semester abroad at Universidad de Chile's Telecommunications Lab in Santiago, I assisted senior engineers in optimizing Wi-Fi 6 deployment strategies across campus facilities. This immersive experience allowed me to understand not just the technical specifications but also the cultural context of implementing technology within Chilean communities – from addressing language-specific network requirements to navigating regulatory frameworks under the Comisión para el Desarrollo de la Telecomunicaciones (COMTEL).</w:t>
      </w:r>
    </w:p>
    <w:p>
      <w:pPr>
        <w:pStyle w:val="BodyText"/>
      </w:pPr>
      <w:r>
        <w:t xml:space="preserve">Chile Santiago represents more than just a location for this internship; it embodies the perfect confluence of my professional ambitions and personal commitment. The city's rapid adoption of digital solutions – evidenced by its status as Latin America's first 5G capital with over 80% urban coverage – creates an unparalleled learning environment. I am particularly drawn to how [Company Name] integrates sustainable practices into network expansion, such as your solar-powered cell towers in the Andean foothills near Santiago. This resonates deeply with my belief that responsible telecommunications engineering must serve both technological and community needs.</w:t>
      </w:r>
    </w:p>
    <w:p>
      <w:pPr>
        <w:pStyle w:val="BodyText"/>
      </w:pPr>
      <w:r>
        <w:t xml:space="preserve">My adaptability has been tested in culturally diverse settings. Having lived and studied in three Chilean regions (Santiago, Valparaíso, and Concepción), I've developed fluency in Spanish with native-level comprehension – a critical asset for effective collaboration across Chile Santiago's engineering teams. I thrive in collaborative environments where technical precision meets cultural sensitivity, having coordinated cross-functional student projects involving engineers from five different countries during my university exchange program.</w:t>
      </w:r>
    </w:p>
    <w:p>
      <w:pPr>
        <w:pStyle w:val="BodyText"/>
      </w:pPr>
      <w:r>
        <w:t xml:space="preserve">I understand that the role of a Telecommunication Engineer Intern requires both foundational knowledge and eagerness to learn in rapidly evolving fields. My academic record (GPA: 3.8/4.0) reflects consistent dedication, but it is my proactive approach to continuous learning that truly defines me. I've independently mastered 5G NR protocols through Cisco's online certification program and regularly contribute to open-source telecommunication projects on GitHub – including a network simulation tool that optimizes spectrum allocation for dense urban environments.</w:t>
      </w:r>
    </w:p>
    <w:p>
      <w:pPr>
        <w:pStyle w:val="BodyText"/>
      </w:pPr>
      <w:r>
        <w:t xml:space="preserve">What I seek most in this Internship Application Letter is the opportunity to grow under the mentorship of Chile Santiago's telecommunications leaders. I am confident that my blend of academic rigor, hands-on technical skills, and cultural fluency positions me to immediately support your team while developing into a future Telecommunication Engineer who understands both the circuits and community impact of our work. The chance to contribute to projects shaping Chile Santiago's digital future – from smart grid implementations in the metro area to rural connectivity initiatives extending toward Valparaíso – would be an honor.</w:t>
      </w:r>
    </w:p>
    <w:p>
      <w:pPr>
        <w:pStyle w:val="BodyText"/>
      </w:pPr>
      <w:r>
        <w:t xml:space="preserve">Thank you for considering my application for this Telecommunication Engineer Internship at [Company Name] in Chile Santiago. I have attached my resume detailing academic projects, technical competencies, and relevant experiences. I welcome the opportunity to discuss how my skills align with your current initiatives and am available for an interview at your earliest convenience. Please feel free to contact me via email at [your.email@university.cl] or phone at +56 9 XXX XXXX.</w:t>
      </w:r>
    </w:p>
    <w:p>
      <w:pPr>
        <w:pStyle w:val="BodyText"/>
      </w:pPr>
      <w:r>
        <w:t xml:space="preserve">With sincere appreciation for your time and consideration,</w:t>
      </w:r>
    </w:p>
    <w:p>
      <w:pPr>
        <w:pStyle w:val="BodyText"/>
      </w:pPr>
      <w:r>
        <w:rPr>
          <w:bCs/>
          <w:b/>
        </w:rPr>
        <w:t xml:space="preserve">Javier Morales</w:t>
      </w:r>
    </w:p>
    <w:p>
      <w:pPr>
        <w:pStyle w:val="BodyText"/>
      </w:pPr>
      <w:r>
        <w:t xml:space="preserve">Bachelor of Science in Telecommunications Engineering Candidate</w:t>
      </w:r>
    </w:p>
    <w:p>
      <w:pPr>
        <w:pStyle w:val="BodyText"/>
      </w:pPr>
      <w:r>
        <w:t xml:space="preserve">Pontificia Universidad Católica de Chile | Santiago, Chile</w:t>
      </w:r>
    </w:p>
    <w:p>
      <w:pPr>
        <w:pStyle w:val="BodyText"/>
      </w:pPr>
      <w:r>
        <w:t xml:space="preserve">Email: javier.morales@uc.cl | Phone: +56 9 7890 1234</w:t>
      </w:r>
    </w:p>
    <w:p>
      <w:pPr>
        <w:pStyle w:val="BodyText"/>
      </w:pPr>
      <w:r>
        <w:t xml:space="preserve">This Internship Application Letter reflects my genuine commitment to contributing to Chile Santiago's telecommunications advancement as a future Telecommunication Engine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22:51:12Z</dcterms:created>
  <dcterms:modified xsi:type="dcterms:W3CDTF">2026-07-19T22:51:12Z</dcterms:modified>
</cp:coreProperties>
</file>

<file path=docProps/custom.xml><?xml version="1.0" encoding="utf-8"?>
<Properties xmlns="http://schemas.openxmlformats.org/officeDocument/2006/custom-properties" xmlns:vt="http://schemas.openxmlformats.org/officeDocument/2006/docPropsVTypes"/>
</file>